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D9EC9" w14:textId="1945F359" w:rsidR="001D5BCA" w:rsidRPr="001D5BCA" w:rsidRDefault="001D5BCA" w:rsidP="001D5BC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genali Pandemi</w:t>
      </w:r>
    </w:p>
    <w:p w14:paraId="18FE4EDA" w14:textId="2EB5C57D" w:rsidR="00016AED" w:rsidRDefault="001D5BCA" w:rsidP="001D5BC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a Itu Pandemi ?</w:t>
      </w:r>
    </w:p>
    <w:p w14:paraId="1491C3A3" w14:textId="0963C7AA" w:rsidR="001D5BCA" w:rsidRDefault="001D5BCA" w:rsidP="001D5BC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ori Pandemi</w:t>
      </w:r>
    </w:p>
    <w:p w14:paraId="53EF88F1" w14:textId="74397C8E" w:rsidR="001D5BCA" w:rsidRDefault="001D5BCA" w:rsidP="001D5BC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x</w:t>
      </w:r>
    </w:p>
    <w:p w14:paraId="6E5C95CE" w14:textId="5C6C5270" w:rsidR="001D5BCA" w:rsidRDefault="001D5BCA" w:rsidP="001D5BC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isi Pandemi</w:t>
      </w:r>
    </w:p>
    <w:p w14:paraId="42A38075" w14:textId="575E2578" w:rsidR="001D5BCA" w:rsidRDefault="001D5BCA" w:rsidP="001D5BC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x</w:t>
      </w:r>
    </w:p>
    <w:p w14:paraId="47E3A080" w14:textId="51D057B4" w:rsidR="001D5BCA" w:rsidRDefault="001D5BCA" w:rsidP="001D5BC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ndemi dalam Sejarah Manusia</w:t>
      </w:r>
    </w:p>
    <w:p w14:paraId="40C17426" w14:textId="1C0AFB3D" w:rsidR="001D5BCA" w:rsidRDefault="001D5BCA" w:rsidP="001D5BC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x</w:t>
      </w:r>
    </w:p>
    <w:p w14:paraId="70ACBC08" w14:textId="2EF55D88" w:rsidR="001D5BCA" w:rsidRDefault="001D5BCA" w:rsidP="001D5BC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mpak Pandemi terhadap Kehidupan Umat Manusia</w:t>
      </w:r>
    </w:p>
    <w:p w14:paraId="1611E993" w14:textId="6C550835" w:rsidR="001D5BCA" w:rsidRDefault="001D5BCA" w:rsidP="001D5BC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mpak terhadap Kesehatan</w:t>
      </w:r>
    </w:p>
    <w:p w14:paraId="1528CA2C" w14:textId="726C9B24" w:rsidR="001D5BCA" w:rsidRDefault="001D5BCA" w:rsidP="001D5BC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</w:t>
      </w:r>
    </w:p>
    <w:p w14:paraId="2964C864" w14:textId="4B88B8C7" w:rsidR="001D5BCA" w:rsidRDefault="001D5BCA" w:rsidP="001D5BC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mpak terhadap Perekonomian</w:t>
      </w:r>
    </w:p>
    <w:p w14:paraId="57257824" w14:textId="7A8A7700" w:rsidR="001D5BCA" w:rsidRDefault="001D5BCA" w:rsidP="001D5BC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</w:t>
      </w:r>
    </w:p>
    <w:p w14:paraId="50B5410F" w14:textId="2D042E3E" w:rsidR="001D5BCA" w:rsidRDefault="001D5BCA" w:rsidP="001D5BC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mpak terhadap Pendidikan</w:t>
      </w:r>
    </w:p>
    <w:p w14:paraId="146EC217" w14:textId="05682550" w:rsidR="001D5BCA" w:rsidRPr="001D5BCA" w:rsidRDefault="001D5BCA" w:rsidP="001D5BC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x</w:t>
      </w:r>
    </w:p>
    <w:p w14:paraId="7C248177" w14:textId="77777777" w:rsidR="001D5BCA" w:rsidRDefault="001D5BCA" w:rsidP="001D005B">
      <w:pPr>
        <w:rPr>
          <w:rFonts w:ascii="Times New Roman" w:hAnsi="Times New Roman" w:cs="Times New Roman"/>
          <w:sz w:val="24"/>
          <w:szCs w:val="24"/>
        </w:rPr>
      </w:pPr>
    </w:p>
    <w:p w14:paraId="711918CA" w14:textId="66366AD7" w:rsidR="006F6CA4" w:rsidRDefault="006F6C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0AD9A3D" w14:textId="77777777" w:rsidR="00A050F6" w:rsidRPr="006F6CA4" w:rsidRDefault="00A050F6" w:rsidP="006F6CA4">
      <w:pPr>
        <w:rPr>
          <w:rFonts w:ascii="Times New Roman" w:hAnsi="Times New Roman" w:cs="Times New Roman"/>
          <w:sz w:val="24"/>
          <w:szCs w:val="24"/>
        </w:rPr>
      </w:pPr>
    </w:p>
    <w:p w14:paraId="35775A6D" w14:textId="77777777" w:rsidR="006F6CA4" w:rsidRPr="006F6CA4" w:rsidRDefault="006F6CA4" w:rsidP="006F6CA4"/>
    <w:sectPr w:rsidR="006F6CA4" w:rsidRPr="006F6CA4" w:rsidSect="001D005B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CE55DB"/>
    <w:multiLevelType w:val="hybridMultilevel"/>
    <w:tmpl w:val="DCF680A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30C7F40"/>
    <w:multiLevelType w:val="hybridMultilevel"/>
    <w:tmpl w:val="519AD742"/>
    <w:lvl w:ilvl="0" w:tplc="70140A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8E20576"/>
    <w:multiLevelType w:val="hybridMultilevel"/>
    <w:tmpl w:val="F92A6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C43A5A"/>
    <w:multiLevelType w:val="hybridMultilevel"/>
    <w:tmpl w:val="D3669B9C"/>
    <w:lvl w:ilvl="0" w:tplc="433CC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0F04F35"/>
    <w:multiLevelType w:val="hybridMultilevel"/>
    <w:tmpl w:val="A824DCB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DYxNDQ1NzW2tDBR0lEKTi0uzszPAykwrAUArmWskywAAAA="/>
  </w:docVars>
  <w:rsids>
    <w:rsidRoot w:val="001D005B"/>
    <w:rsid w:val="00016AED"/>
    <w:rsid w:val="001C7C86"/>
    <w:rsid w:val="001D005B"/>
    <w:rsid w:val="001D5BCA"/>
    <w:rsid w:val="0028554F"/>
    <w:rsid w:val="005C1208"/>
    <w:rsid w:val="006F6CA4"/>
    <w:rsid w:val="00A050F6"/>
    <w:rsid w:val="00A52896"/>
    <w:rsid w:val="00B74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8279CA"/>
  <w15:chartTrackingRefBased/>
  <w15:docId w15:val="{36580436-8858-437A-9AC6-B6C8FA418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4451"/>
  </w:style>
  <w:style w:type="paragraph" w:styleId="Heading1">
    <w:name w:val="heading 1"/>
    <w:basedOn w:val="Normal"/>
    <w:next w:val="Normal"/>
    <w:link w:val="Heading1Char"/>
    <w:uiPriority w:val="9"/>
    <w:qFormat/>
    <w:rsid w:val="006F6CA4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theme="majorBidi"/>
      <w:color w:val="000000" w:themeColor="text1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CA4"/>
    <w:rPr>
      <w:rFonts w:ascii="Times New Roman" w:eastAsiaTheme="majorEastAsia" w:hAnsi="Times New Roman" w:cstheme="majorBidi"/>
      <w:color w:val="000000" w:themeColor="text1"/>
      <w:sz w:val="24"/>
      <w:szCs w:val="32"/>
    </w:rPr>
  </w:style>
  <w:style w:type="paragraph" w:styleId="ListParagraph">
    <w:name w:val="List Paragraph"/>
    <w:basedOn w:val="Normal"/>
    <w:uiPriority w:val="34"/>
    <w:qFormat/>
    <w:rsid w:val="001D5B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07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14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audlatul Aulia</dc:creator>
  <cp:keywords/>
  <dc:description/>
  <cp:lastModifiedBy>Sarah Raudlatul Aulia</cp:lastModifiedBy>
  <cp:revision>1</cp:revision>
  <dcterms:created xsi:type="dcterms:W3CDTF">2022-02-09T20:49:00Z</dcterms:created>
  <dcterms:modified xsi:type="dcterms:W3CDTF">2022-02-09T21:31:00Z</dcterms:modified>
</cp:coreProperties>
</file>